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DA69FD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820BC3E" w14:textId="5F2E6F3F" w:rsidR="002258C5" w:rsidRPr="00703B29" w:rsidRDefault="002527EC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B*55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>
        <w:rPr>
          <w:rFonts w:cs="Arial"/>
          <w:sz w:val="20"/>
        </w:rPr>
        <w:t>570-06/06</w:t>
      </w:r>
      <w:r w:rsidR="00002FE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D23901">
        <w:rPr>
          <w:rFonts w:cs="Arial"/>
          <w:sz w:val="20"/>
        </w:rPr>
        <w:t>4L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E398A">
        <w:rPr>
          <w:rFonts w:cs="Arial"/>
          <w:sz w:val="20"/>
        </w:rPr>
        <w:t>2</w:t>
      </w:r>
      <w:r w:rsidR="00D23901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D23901">
        <w:rPr>
          <w:rFonts w:cs="Arial"/>
          <w:sz w:val="20"/>
        </w:rPr>
        <w:t>08</w:t>
      </w:r>
      <w:r w:rsidR="00260338" w:rsidRPr="00703B29">
        <w:rPr>
          <w:rFonts w:cs="Arial"/>
          <w:sz w:val="20"/>
        </w:rPr>
        <w:t>-01</w:t>
      </w:r>
    </w:p>
    <w:p w14:paraId="2AE26C3E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B5F5892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3D5AEE9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7A3DA43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43F93054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9BFE73F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1748D5" w14:textId="77777777" w:rsidR="00BD04A7" w:rsidRPr="001C202F" w:rsidRDefault="00DD032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251F144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CA1880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EC7BF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A5B88A5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1495EF58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70BCECC" w14:textId="77777777" w:rsidR="00892382" w:rsidRDefault="0089238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F3C33">
        <w:rPr>
          <w:rFonts w:ascii="Arial" w:hAnsi="Arial" w:cs="Arial"/>
          <w:b/>
          <w:i/>
          <w:sz w:val="18"/>
          <w:szCs w:val="18"/>
        </w:rPr>
        <w:t>Interpretation:___________</w:t>
      </w:r>
      <w:r w:rsidRPr="000F3C33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0F3C3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="00B45CFD"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0F3C33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B093B0D" w14:textId="77777777" w:rsidR="00892382" w:rsidRDefault="0089238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C2B64D9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8C34A70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7C8ADE1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70B58EB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95F0BFC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9238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E5B8980" w14:textId="77777777" w:rsidR="00ED2912" w:rsidRDefault="00ED2912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8B6F43A" w14:textId="724CFD50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DC4314F" w14:textId="0E9ED064" w:rsidR="00002FE9" w:rsidRDefault="00002FE9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AA46E2D" w14:textId="77777777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7123A350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F3D34A3" w14:textId="6128ECD8" w:rsidR="00990FA4" w:rsidRDefault="00C5629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5629A">
        <w:rPr>
          <w:noProof/>
          <w:lang w:val="sv-SE" w:eastAsia="sv-SE"/>
        </w:rPr>
        <w:lastRenderedPageBreak/>
        <w:drawing>
          <wp:inline distT="0" distB="0" distL="0" distR="0" wp14:anchorId="2A1A9E27" wp14:editId="02167F61">
            <wp:extent cx="6480810" cy="1107071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7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14BC9" w14:textId="77777777" w:rsidR="00C5629A" w:rsidRDefault="00C5629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A1945BA" w14:textId="36E4AE37" w:rsidR="00990FA4" w:rsidRDefault="00C5629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5629A">
        <w:rPr>
          <w:noProof/>
          <w:lang w:val="sv-SE" w:eastAsia="sv-SE"/>
        </w:rPr>
        <w:drawing>
          <wp:inline distT="0" distB="0" distL="0" distR="0" wp14:anchorId="5551942B" wp14:editId="68DE3168">
            <wp:extent cx="2476500" cy="1108760"/>
            <wp:effectExtent l="0" t="0" r="0" b="0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429" cy="111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DF4F3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2EAE6C4" w14:textId="77777777" w:rsidR="00DF6668" w:rsidRDefault="00DF666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6B3EE17" w14:textId="77777777" w:rsidR="00D23901" w:rsidRPr="00D23901" w:rsidRDefault="00D2390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D2390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8A3DAE7" w14:textId="0FC197A3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0F0BC8C" w14:textId="3C38A87C" w:rsidR="006479D6" w:rsidRDefault="00607B65" w:rsidP="00E971A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</w:t>
      </w:r>
      <w:r w:rsidR="00E971A9">
        <w:rPr>
          <w:rFonts w:ascii="Arial" w:hAnsi="Arial" w:cs="Arial"/>
          <w:spacing w:val="-2"/>
          <w:sz w:val="16"/>
          <w:szCs w:val="16"/>
        </w:rPr>
        <w:t>ze</w:t>
      </w:r>
    </w:p>
    <w:p w14:paraId="02029515" w14:textId="77777777" w:rsidR="001927DA" w:rsidRDefault="001927DA" w:rsidP="00E971A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81DFCA7" w14:textId="77777777" w:rsidR="001927DA" w:rsidRDefault="001927DA" w:rsidP="00E971A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E83796" w14:textId="77777777" w:rsidR="001927DA" w:rsidRDefault="001927DA" w:rsidP="001927DA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3A953FB" w14:textId="77777777" w:rsidR="001927DA" w:rsidRDefault="001927DA" w:rsidP="001927DA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207799C" w14:textId="77777777" w:rsidR="001927DA" w:rsidRDefault="001927DA" w:rsidP="001927DA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3D11CB4" w14:textId="77777777" w:rsidR="001927DA" w:rsidRDefault="001927DA" w:rsidP="001927D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C1F0678" w14:textId="0341F437" w:rsidR="00FB1803" w:rsidRPr="00FB1803" w:rsidRDefault="00FB1803" w:rsidP="00FB1803">
      <w:pPr>
        <w:suppressAutoHyphens/>
        <w:jc w:val="both"/>
        <w:rPr>
          <w:rFonts w:ascii="Arial" w:hAnsi="Arial" w:cs="Arial"/>
          <w:sz w:val="18"/>
          <w:szCs w:val="18"/>
        </w:rPr>
      </w:pPr>
      <w:r w:rsidRPr="00FB1803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D481B56" w14:textId="144286A0" w:rsidR="00FB1803" w:rsidRPr="00FB1803" w:rsidRDefault="00FB1803" w:rsidP="00FB1803">
      <w:pPr>
        <w:suppressAutoHyphens/>
        <w:jc w:val="both"/>
        <w:rPr>
          <w:rFonts w:ascii="Arial" w:hAnsi="Arial" w:cs="Arial"/>
          <w:sz w:val="18"/>
          <w:szCs w:val="18"/>
        </w:rPr>
      </w:pPr>
      <w:r w:rsidRPr="00FB1803">
        <w:rPr>
          <w:rFonts w:ascii="Arial" w:hAnsi="Arial" w:cs="Arial"/>
          <w:sz w:val="18"/>
          <w:szCs w:val="18"/>
        </w:rPr>
        <w:t>Primer mixes 6, 25, 26 and 28 may have tendencies of unspecific amplifications.</w:t>
      </w:r>
    </w:p>
    <w:p w14:paraId="624D81E4" w14:textId="573354C9" w:rsidR="00FB1803" w:rsidRPr="00FB1803" w:rsidRDefault="00FB1803" w:rsidP="00FB1803">
      <w:pPr>
        <w:suppressAutoHyphens/>
        <w:jc w:val="both"/>
        <w:rPr>
          <w:rFonts w:ascii="Arial" w:hAnsi="Arial" w:cs="Arial"/>
          <w:sz w:val="18"/>
          <w:szCs w:val="18"/>
        </w:rPr>
      </w:pPr>
      <w:r w:rsidRPr="00FB1803">
        <w:rPr>
          <w:rFonts w:ascii="Arial" w:hAnsi="Arial" w:cs="Arial"/>
          <w:sz w:val="18"/>
          <w:szCs w:val="18"/>
        </w:rPr>
        <w:t>Primer mix 10 may give rise to a long fragment of approximately 650 bp in some HLA-B alleles. This band should not be considered in the interpretation of HLA-B*55 typings.</w:t>
      </w:r>
    </w:p>
    <w:p w14:paraId="71726B15" w14:textId="67487763" w:rsidR="001927DA" w:rsidRPr="00E971A9" w:rsidRDefault="00FB1803" w:rsidP="00FB1803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  <w:sectPr w:rsidR="001927DA" w:rsidRPr="00E971A9" w:rsidSect="00525CD5">
          <w:headerReference w:type="even" r:id="rId13"/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FB1803">
        <w:rPr>
          <w:rFonts w:ascii="Arial" w:hAnsi="Arial" w:cs="Arial"/>
          <w:sz w:val="18"/>
          <w:szCs w:val="18"/>
        </w:rPr>
        <w:t>Primer mix 32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477C528" w14:textId="61626FBE" w:rsidR="002F26B6" w:rsidRDefault="00DB4EC3" w:rsidP="00DB4EC3">
      <w:pPr>
        <w:tabs>
          <w:tab w:val="left" w:pos="1290"/>
        </w:tabs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7249E310" wp14:editId="24FACE10">
            <wp:extent cx="6480810" cy="6023920"/>
            <wp:effectExtent l="0" t="0" r="0" b="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02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13926" w14:textId="1B3B9AEB" w:rsidR="006B72F8" w:rsidRDefault="002F26B6" w:rsidP="00135A50">
      <w:pPr>
        <w:pStyle w:val="Footer"/>
        <w:tabs>
          <w:tab w:val="clear" w:pos="4153"/>
          <w:tab w:val="clear" w:pos="8306"/>
          <w:tab w:val="left" w:pos="284"/>
        </w:tabs>
        <w:jc w:val="both"/>
      </w:pPr>
      <w:r>
        <w:br w:type="page"/>
      </w:r>
    </w:p>
    <w:p w14:paraId="69AA3C25" w14:textId="02D54927" w:rsidR="00B928B7" w:rsidRDefault="00DB4EC3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2D06AA7A" wp14:editId="7F84C01D">
            <wp:extent cx="6480810" cy="7261038"/>
            <wp:effectExtent l="0" t="0" r="0" b="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261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2535F" w14:textId="77777777" w:rsidR="00B928B7" w:rsidRDefault="00B928B7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9D54DFD" w14:textId="77777777" w:rsidR="00B928B7" w:rsidRDefault="00B928B7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1D9AA9" w14:textId="77777777" w:rsidR="00B928B7" w:rsidRDefault="00B928B7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C2FE44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A14B60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AD55F18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6ADDE8E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3FC853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F4F0B7" w14:textId="7089A879" w:rsidR="00770A28" w:rsidRDefault="00DB4EC3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3AAD8252" wp14:editId="7C153584">
            <wp:extent cx="6480810" cy="5243692"/>
            <wp:effectExtent l="0" t="0" r="0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243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39124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0A40B3D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04FF210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6060D8E" w14:textId="77777777" w:rsidR="00B928B7" w:rsidRDefault="00B928B7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142CDD7" w14:textId="77777777" w:rsidR="00B928B7" w:rsidRDefault="00B928B7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ADF6F00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08B207D4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30E305AA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05D26B3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60A24FA2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4DD5D2F1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F0A4045" w14:textId="77777777" w:rsidR="00770A28" w:rsidRPr="0080505F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67504CF0" w14:textId="64EE330A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EA48408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869EF83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164ECD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A25485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1BA778F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989924C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DBE5649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00FEEA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3405364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CBEAE3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AFECBDA" w14:textId="7DADCD65" w:rsidR="001C4876" w:rsidRDefault="00DB4EC3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2CF8FFBA" wp14:editId="7E0F4EAF">
            <wp:extent cx="6480810" cy="5538914"/>
            <wp:effectExtent l="0" t="0" r="0" b="5080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538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F2550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A753F6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4D05C6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E324B8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046BA2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A1DDF9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6CD752B" w14:textId="2128F621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314D90D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D786CF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5BB127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CA80C0B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5E2EAF8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D5D185D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77C93AE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13A69A2" w14:textId="3B770E41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8F32339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29B2476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D2B79A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2DA8EFF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ACB6D0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EE0BCC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04780D3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261843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7D949C" w14:textId="777AD851" w:rsidR="001C4876" w:rsidRDefault="00DB4EC3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drawing>
          <wp:inline distT="0" distB="0" distL="0" distR="0" wp14:anchorId="0E81EBAA" wp14:editId="26FD743D">
            <wp:extent cx="6480810" cy="6213705"/>
            <wp:effectExtent l="0" t="0" r="0" b="0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21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B0F72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4C5C1C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7673E3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848C3DF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A8F3E51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569060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7EDA2BE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893435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4A49F48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A7F78AE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74577CA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F114C49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A8666F" w14:textId="616AAB4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6E88F8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38940FF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38F6B9A" w14:textId="7916A7CF" w:rsidR="001C4876" w:rsidRDefault="00DB4EC3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drawing>
          <wp:inline distT="0" distB="0" distL="0" distR="0" wp14:anchorId="2E291E36" wp14:editId="1315B36E">
            <wp:extent cx="6480810" cy="7542201"/>
            <wp:effectExtent l="0" t="0" r="0" b="1905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542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FBB2D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C5C8B15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508763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E06E9B" w14:textId="77777777" w:rsidR="001C4876" w:rsidRDefault="001C4876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915143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92F461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0B5FE3D" w14:textId="1E6C2C00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drawing>
          <wp:inline distT="0" distB="0" distL="0" distR="0" wp14:anchorId="14BF6959" wp14:editId="471E3835">
            <wp:extent cx="6480810" cy="5770873"/>
            <wp:effectExtent l="0" t="0" r="0" b="1905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770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F3646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85AF68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A70491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671C13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9ACBFDF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349A5FB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B714B1A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45AF1C6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FF9FDCB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48A0573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FFE92A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A0C8AC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3F5536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4B4D3A8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28A21C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9DFC9FC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54C321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3CEA91F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A3AE5D3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8FA826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2325AC6" w14:textId="110A1406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drawing>
          <wp:inline distT="0" distB="0" distL="0" distR="0" wp14:anchorId="2673B3A4" wp14:editId="4B6E3522">
            <wp:extent cx="6480810" cy="7345387"/>
            <wp:effectExtent l="0" t="0" r="0" b="8255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345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134C7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E262E9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00D24A2" w14:textId="77777777" w:rsidR="008106CE" w:rsidRPr="00113A16" w:rsidRDefault="00113A16" w:rsidP="001C4876">
      <w:pPr>
        <w:pStyle w:val="Footer"/>
        <w:tabs>
          <w:tab w:val="clear" w:pos="4153"/>
          <w:tab w:val="clear" w:pos="8306"/>
          <w:tab w:val="left" w:pos="284"/>
        </w:tabs>
        <w:ind w:left="-284" w:right="283"/>
        <w:jc w:val="both"/>
        <w:rPr>
          <w:rFonts w:ascii="Arial" w:hAnsi="Arial" w:cs="Arial"/>
          <w:sz w:val="18"/>
          <w:szCs w:val="18"/>
        </w:rPr>
      </w:pPr>
      <w:r w:rsidRPr="00113A16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8106CE" w:rsidRPr="00113A16">
        <w:rPr>
          <w:rFonts w:ascii="Arial" w:hAnsi="Arial" w:cs="Arial"/>
          <w:sz w:val="18"/>
          <w:szCs w:val="18"/>
        </w:rPr>
        <w:t xml:space="preserve">HLA-B*55 alleles in bold lettering are listed as confirmed alleles on the </w:t>
      </w:r>
      <w:r w:rsidR="008106CE" w:rsidRPr="00113A16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2" w:history="1">
        <w:r w:rsidR="008106CE" w:rsidRPr="00113A16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8106CE" w:rsidRPr="00113A16">
        <w:rPr>
          <w:rFonts w:ascii="Arial" w:hAnsi="Arial" w:cs="Arial"/>
          <w:sz w:val="18"/>
          <w:szCs w:val="18"/>
        </w:rPr>
        <w:t xml:space="preserve">, release </w:t>
      </w:r>
      <w:r w:rsidR="006B72F8">
        <w:rPr>
          <w:rFonts w:ascii="Arial" w:hAnsi="Arial" w:cs="Arial"/>
          <w:sz w:val="18"/>
          <w:szCs w:val="18"/>
        </w:rPr>
        <w:t>3.2</w:t>
      </w:r>
      <w:r w:rsidR="00293F9D">
        <w:rPr>
          <w:rFonts w:ascii="Arial" w:hAnsi="Arial" w:cs="Arial"/>
          <w:sz w:val="18"/>
          <w:szCs w:val="18"/>
        </w:rPr>
        <w:t>6.0, October 2016</w:t>
      </w:r>
      <w:r w:rsidR="008106CE" w:rsidRPr="00113A16">
        <w:rPr>
          <w:rFonts w:ascii="Arial" w:hAnsi="Arial" w:cs="Arial"/>
          <w:sz w:val="18"/>
          <w:szCs w:val="18"/>
        </w:rPr>
        <w:t>.</w:t>
      </w:r>
    </w:p>
    <w:p w14:paraId="73433763" w14:textId="77777777" w:rsidR="00113A16" w:rsidRDefault="00113A16" w:rsidP="003B41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  <w:r w:rsidRPr="00447DD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47DD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47DD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447DD1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47DD1">
        <w:rPr>
          <w:rFonts w:cs="Arial"/>
          <w:spacing w:val="-3"/>
          <w:sz w:val="18"/>
          <w:szCs w:val="18"/>
        </w:rPr>
        <w:t>.</w:t>
      </w:r>
    </w:p>
    <w:p w14:paraId="74B0B750" w14:textId="77777777" w:rsidR="00702907" w:rsidRDefault="00702907" w:rsidP="007029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596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>
        <w:rPr>
          <w:sz w:val="18"/>
          <w:szCs w:val="18"/>
        </w:rPr>
        <w:t>The following HLA-B*55</w:t>
      </w:r>
      <w:r w:rsidRPr="00BB1B3D">
        <w:rPr>
          <w:sz w:val="18"/>
          <w:szCs w:val="18"/>
        </w:rPr>
        <w:t xml:space="preserve"> 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3A757D10" w14:textId="77777777" w:rsidR="00702907" w:rsidRDefault="00702907" w:rsidP="003B41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</w:p>
    <w:tbl>
      <w:tblPr>
        <w:tblStyle w:val="A1"/>
        <w:tblW w:w="10349" w:type="dxa"/>
        <w:tblInd w:w="-434" w:type="dxa"/>
        <w:tblLayout w:type="fixed"/>
        <w:tblLook w:val="0020" w:firstRow="1" w:lastRow="0" w:firstColumn="0" w:lastColumn="0" w:noHBand="0" w:noVBand="0"/>
      </w:tblPr>
      <w:tblGrid>
        <w:gridCol w:w="852"/>
        <w:gridCol w:w="1134"/>
        <w:gridCol w:w="2409"/>
        <w:gridCol w:w="5954"/>
      </w:tblGrid>
      <w:tr w:rsidR="00702907" w:rsidRPr="00702907" w14:paraId="62D7CD56" w14:textId="77777777" w:rsidTr="007029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2" w:type="dxa"/>
          </w:tcPr>
          <w:p w14:paraId="484B922C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1134" w:type="dxa"/>
          </w:tcPr>
          <w:p w14:paraId="16338724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Size of spec. PCR product</w:t>
            </w:r>
          </w:p>
        </w:tc>
        <w:tc>
          <w:tcPr>
            <w:tcW w:w="2409" w:type="dxa"/>
          </w:tcPr>
          <w:p w14:paraId="51D42BCC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mplified HLA-B*55 alleles</w:t>
            </w:r>
          </w:p>
        </w:tc>
        <w:tc>
          <w:tcPr>
            <w:tcW w:w="5954" w:type="dxa"/>
          </w:tcPr>
          <w:p w14:paraId="53A10208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Other amplified Class I alleles</w:t>
            </w:r>
          </w:p>
        </w:tc>
      </w:tr>
      <w:tr w:rsidR="00702907" w:rsidRPr="00702907" w14:paraId="3CD9B4B8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tcW w:w="852" w:type="dxa"/>
          </w:tcPr>
          <w:p w14:paraId="0BED53AE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134" w:type="dxa"/>
          </w:tcPr>
          <w:p w14:paraId="2AB0023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3D51E72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A1E721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4D0C379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0</w:t>
            </w:r>
          </w:p>
          <w:p w14:paraId="68BDAE7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DBDD4E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4, 55:49, 55:86</w:t>
            </w:r>
          </w:p>
        </w:tc>
        <w:tc>
          <w:tcPr>
            <w:tcW w:w="5954" w:type="dxa"/>
          </w:tcPr>
          <w:p w14:paraId="40C5E8C1" w14:textId="54D8C787" w:rsidR="00702907" w:rsidRPr="00702907" w:rsidRDefault="00702907" w:rsidP="0070290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FA02B4"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8:83, 13:06, 13:53, 13:131, 14:43, 14:50, 18:74N, 18:78, 38:38, 41:37, </w:t>
            </w:r>
            <w:r w:rsidR="00FA02B4"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A*31:147, C*05:110, C*12:120</w:t>
            </w:r>
          </w:p>
          <w:p w14:paraId="037F11C7" w14:textId="65AEAD4F" w:rsidR="00702907" w:rsidRPr="00702907" w:rsidRDefault="00FA02B4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19, 07:31, 07:34, 07:43, 08:01:01:01-08:05, 08:07-08:08N, 08:10, 08:13-08:15, 08:17-08:20:02, 08:22-08:24, 08:26:01-08:39, 08:41-08:48, 08:50-08:59:02, 08:61-08:78, 08:80-08:83, 08:85-08:88, 08:90-08:106, 08:108-08:124, 08:126-08:128, 08:130-08:155, 08:157-08:164, 08:166-08:170, 08:172-08:174, 08:176-08:180, 08:182-08:183, 08:185, 08:187-08:204, 08:206-08:231, 08:233-08:253, 14:05, 14:13, 14:53, 18:14, 35:87, 37:09, 38:19, 39:03:01:01-39:03:01:03, 39:14:01:01-39:14:01:03, 39:24:01-39:24:02, 39:29, 39:37</w:t>
            </w:r>
            <w:r w:rsidR="000B00A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:01:01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39:37</w:t>
            </w:r>
            <w:r w:rsidR="000B00A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:01:02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39:76, 39:120, 39:144, 39:152, 40:39, 41:02:01:01-41:02:09, 41:04, 41:10-41:11, 41:13, 41:15, 41:18, 41:23-41:24, 41:27, 41:31, 41:36, 41:38-41:43, 41:45N-41:47, 41:49, 41:51-41:52, 41:55, 41:58, 42:01:01:01-42:02:02, 42:05:01-42:12, 42:14-42:28, 44:166, 48:37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06:264, C*07:294, C*07:526:01, C*07:530, C*07:681, C*08:08:01-08:08:02</w:t>
            </w:r>
          </w:p>
        </w:tc>
      </w:tr>
      <w:tr w:rsidR="00702907" w:rsidRPr="00702907" w14:paraId="5CB9A0EE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06F6BDE1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134" w:type="dxa"/>
          </w:tcPr>
          <w:p w14:paraId="42DF1BB5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0436C6B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2409" w:type="dxa"/>
          </w:tcPr>
          <w:p w14:paraId="4472642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66</w:t>
            </w:r>
          </w:p>
          <w:p w14:paraId="7377ECF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2</w:t>
            </w:r>
          </w:p>
        </w:tc>
        <w:tc>
          <w:tcPr>
            <w:tcW w:w="5954" w:type="dxa"/>
          </w:tcPr>
          <w:p w14:paraId="5ACA118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0E32A5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6:41</w:t>
            </w:r>
          </w:p>
        </w:tc>
      </w:tr>
      <w:tr w:rsidR="003F6809" w:rsidRPr="00702907" w14:paraId="1A3ECB3C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384D40F7" w14:textId="79842EA7" w:rsidR="003F6809" w:rsidRPr="00702907" w:rsidRDefault="003F6809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134" w:type="dxa"/>
          </w:tcPr>
          <w:p w14:paraId="5EFEBA3F" w14:textId="77777777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06C227D7" w14:textId="6D3BED35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375 bp</w:t>
            </w:r>
          </w:p>
        </w:tc>
        <w:tc>
          <w:tcPr>
            <w:tcW w:w="2409" w:type="dxa"/>
          </w:tcPr>
          <w:p w14:paraId="2F0800CB" w14:textId="77777777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5</w:t>
            </w:r>
          </w:p>
          <w:p w14:paraId="2E392435" w14:textId="61132D02" w:rsidR="003F6809" w:rsidRPr="003769BB" w:rsidRDefault="003F6809" w:rsidP="003769BB">
            <w:pPr>
              <w:rPr>
                <w:rFonts w:ascii="Arial" w:hAnsi="Arial" w:cs="Arial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1, 55:14</w:t>
            </w:r>
          </w:p>
        </w:tc>
        <w:tc>
          <w:tcPr>
            <w:tcW w:w="5954" w:type="dxa"/>
          </w:tcPr>
          <w:p w14:paraId="37B28795" w14:textId="77777777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AF3987" w14:textId="57084182" w:rsidR="003F6809" w:rsidRPr="003769BB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07:225, 07:227</w:t>
            </w:r>
          </w:p>
        </w:tc>
      </w:tr>
      <w:tr w:rsidR="003F6809" w:rsidRPr="00702907" w14:paraId="68FBFDBB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585FC51E" w14:textId="31BB8721" w:rsidR="003F6809" w:rsidRPr="00702907" w:rsidRDefault="003F6809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134" w:type="dxa"/>
          </w:tcPr>
          <w:p w14:paraId="4B99611A" w14:textId="77777777" w:rsidR="003F6809" w:rsidRPr="003769BB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70 bp</w:t>
            </w:r>
          </w:p>
          <w:p w14:paraId="562F07D3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654C1147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323FB2A7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18259272" w14:textId="50B56CAF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20 bp</w:t>
            </w:r>
          </w:p>
        </w:tc>
        <w:tc>
          <w:tcPr>
            <w:tcW w:w="2409" w:type="dxa"/>
          </w:tcPr>
          <w:p w14:paraId="2B25A676" w14:textId="77777777" w:rsidR="003F6809" w:rsidRPr="003769BB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55:07</w:t>
            </w:r>
          </w:p>
          <w:p w14:paraId="5E6FCF70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75DBF9" w14:textId="77777777" w:rsidR="003F6809" w:rsidRPr="003769BB" w:rsidRDefault="003F6809" w:rsidP="003F6809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84A297" w14:textId="77777777" w:rsidR="003F6809" w:rsidRDefault="003F6809" w:rsidP="003F6809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D7C80E" w14:textId="415E7178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769BB">
              <w:rPr>
                <w:rFonts w:ascii="Arial" w:hAnsi="Arial" w:cs="Arial"/>
                <w:sz w:val="18"/>
                <w:szCs w:val="18"/>
                <w:lang w:val="en-GB"/>
              </w:rPr>
              <w:t>*55:17, 55:38, 55:72</w:t>
            </w:r>
          </w:p>
        </w:tc>
        <w:tc>
          <w:tcPr>
            <w:tcW w:w="5954" w:type="dxa"/>
          </w:tcPr>
          <w:p w14:paraId="654BC4F1" w14:textId="77777777" w:rsidR="003F6809" w:rsidRPr="00513AF5" w:rsidRDefault="003F6809" w:rsidP="003F680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</w:rPr>
              <w:t xml:space="preserve">*07:13, 07:247, 07:270, 08:188, 15:436, 27:198, 39:121, 54:01:02, 59:06, 67:02:01:01-67:02:01:02, </w:t>
            </w:r>
            <w:r w:rsidRPr="003769BB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1:02:48, C*03:02:18, C*03:03:42, C*03:04:50, C*07:01:22, C*07:02:31, C*08:16:02, C*14:02:27, C*15:02:06</w:t>
            </w:r>
          </w:p>
          <w:p w14:paraId="537C775D" w14:textId="26CF3D60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F6809">
              <w:rPr>
                <w:rFonts w:ascii="Arial" w:hAnsi="Arial" w:cs="Arial"/>
                <w:color w:val="000000"/>
                <w:sz w:val="18"/>
                <w:szCs w:val="18"/>
              </w:rPr>
              <w:t xml:space="preserve">*08:09, 08:84, 15:83:01:01-15:83:01:02, 39:06:02:01-39:06:06, 39:34, 39:57, 39:62, 39:64, 39:90, 39:109, 39:129, 39:132, 39:140-39:141, 39:154, 42:04, 51:21, 51:36, 51:101, 51:143, 51:153, 51:197, 51:280, 51:295, 52:37, 52:71, 52:84, 78:07, </w:t>
            </w:r>
            <w:r w:rsidRPr="003F6809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4:92</w:t>
            </w:r>
          </w:p>
        </w:tc>
      </w:tr>
      <w:tr w:rsidR="003F6809" w:rsidRPr="00702907" w14:paraId="5D3BF7AA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1C3E6BAB" w14:textId="7725B825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134" w:type="dxa"/>
          </w:tcPr>
          <w:p w14:paraId="5F38BFD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1F2493F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21B52F4D" w14:textId="594D440B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09" w:type="dxa"/>
          </w:tcPr>
          <w:p w14:paraId="7E20484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8</w:t>
            </w:r>
          </w:p>
          <w:p w14:paraId="3781710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5</w:t>
            </w:r>
          </w:p>
          <w:p w14:paraId="3EE46EF2" w14:textId="7BDA2462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9, 55:22, 55:24</w:t>
            </w:r>
          </w:p>
        </w:tc>
        <w:tc>
          <w:tcPr>
            <w:tcW w:w="5954" w:type="dxa"/>
          </w:tcPr>
          <w:p w14:paraId="34A48350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4E713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8108D0" w14:textId="2A5982E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78, 13:01:01:01-13:02:32, 13:07N-13:09, 13:11, 13:14-13:20, 13:22:01-13:23, 13:25, 13:27-13:34, 13:36-13:45, 13:47, 13:49N-13:50, 13:52, 13:54-13:58, 13:60-13:61, 13:63N-13:70, 13:73-13:78, 13:80-13:85, 13:87-13:107, 13:109-13:119, 13:121-13:126, 13:128-13:130, 13:132-13:139N, 13:141, 40:48, 40:377, 45:10, 49:07, 50:31, 54:26, 56:60, 59:09</w:t>
            </w:r>
          </w:p>
        </w:tc>
      </w:tr>
      <w:tr w:rsidR="003F6809" w:rsidRPr="00702907" w14:paraId="3795255D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2641CBB2" w14:textId="5614A208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134" w:type="dxa"/>
          </w:tcPr>
          <w:p w14:paraId="3842D7B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775B7AB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310 bp </w:t>
            </w:r>
          </w:p>
          <w:p w14:paraId="3E230F60" w14:textId="0B80F2B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15 bp</w:t>
            </w:r>
          </w:p>
        </w:tc>
        <w:tc>
          <w:tcPr>
            <w:tcW w:w="2409" w:type="dxa"/>
          </w:tcPr>
          <w:p w14:paraId="393DAB8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5</w:t>
            </w:r>
          </w:p>
          <w:p w14:paraId="0DEA728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9</w:t>
            </w:r>
          </w:p>
          <w:p w14:paraId="3267C99B" w14:textId="76384AA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8, 55:31</w:t>
            </w:r>
          </w:p>
        </w:tc>
        <w:tc>
          <w:tcPr>
            <w:tcW w:w="5954" w:type="dxa"/>
          </w:tcPr>
          <w:p w14:paraId="34C4B89A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EAC88E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F113E6" w14:textId="20B2535F" w:rsidR="003F6809" w:rsidRPr="00702907" w:rsidRDefault="003F6809" w:rsidP="006D6E5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125, 18:163, 40:10:01:01-40:10:02, 44:344, 54:30, 56:23, 56:42, 56:44,</w:t>
            </w:r>
            <w:r w:rsidR="006D6E5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 56:54, 56:67, 59:01:01:01</w:t>
            </w:r>
            <w:r w:rsidR="00FB54D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9:10N</w:t>
            </w:r>
          </w:p>
        </w:tc>
      </w:tr>
      <w:tr w:rsidR="003F6809" w:rsidRPr="00702907" w14:paraId="33E10F35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6FC72D36" w14:textId="0CFD97E7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</w:p>
        </w:tc>
        <w:tc>
          <w:tcPr>
            <w:tcW w:w="1134" w:type="dxa"/>
          </w:tcPr>
          <w:p w14:paraId="16A6A7D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2E652C4D" w14:textId="128145F6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409" w:type="dxa"/>
          </w:tcPr>
          <w:p w14:paraId="4BF5B682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83N</w:t>
            </w:r>
          </w:p>
          <w:p w14:paraId="3EB51186" w14:textId="2C677A56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0</w:t>
            </w:r>
          </w:p>
        </w:tc>
        <w:tc>
          <w:tcPr>
            <w:tcW w:w="5954" w:type="dxa"/>
          </w:tcPr>
          <w:p w14:paraId="0A5E919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D9CED7" w14:textId="69052699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209, 07:271, 15:506, 18:01:01:01-18:03:02, 18:05:01:01-18:15, 18:18:01:01-18:28, 18:30-18:79, 18:81-18:97, 18:99-18:101, 18:103-18:106Q, 18:108-18:111, 18:113-18:119, 18:121-18:124, 18:126-18:192, 27:75, 35:25, 35:124-35:125, 35:142, 35:162, 35:267, 35:320, 37:01:01:01-37:21, 37:23-37:40, 37:42N-37:91, 40:149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44:130, 44:156, 44:221, 44:224, 44:258, 51:116, 51:176, 51:179, 51:218, 52:16, 52:27, 52:77, 53:43:01-53:43:02, 54:21, 56:16, 57:58, 57:80, 58:12, 81:01:01:01-81:01:05, 81:03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81:04N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81:05, 81:06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81:08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82:01:01:01-82:03, 83:01</w:t>
            </w:r>
          </w:p>
        </w:tc>
      </w:tr>
      <w:tr w:rsidR="003F6809" w:rsidRPr="00702907" w14:paraId="6C88DE9A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66EF51AA" w14:textId="77777777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  <w:p w14:paraId="5C113CE5" w14:textId="05A6B160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D5F625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6F4C8C81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B7161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D7597C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90977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0F19D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5EA7F1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B76778" w14:textId="5E5D9ECB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409" w:type="dxa"/>
          </w:tcPr>
          <w:p w14:paraId="7DA506A2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3, 55:27, 55:68</w:t>
            </w:r>
          </w:p>
          <w:p w14:paraId="3EFC7DD2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73BCA0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18301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F91CB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D0AF0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D802F4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563263" w14:textId="30F608D5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9, 55:21, 55:37, 55:52</w:t>
            </w:r>
          </w:p>
        </w:tc>
        <w:tc>
          <w:tcPr>
            <w:tcW w:w="5954" w:type="dxa"/>
          </w:tcPr>
          <w:p w14:paraId="2B4C5ECC" w14:textId="77777777" w:rsidR="003F6809" w:rsidRPr="00FA02B4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</w:rPr>
              <w:t xml:space="preserve">*07:84, 13:04, 13:35, 13:72, 13:127, 15:04:01:01-15:04:04, 15:16:01:01-15:16:04, 15:67, 15:95, 15:155, 15:222, 15:254, 15:293, 15:310, 15:362, 15:408, 15:499, 15:517, 15:531, 15:550, 35:37, 35:235, 35:265, 40:44, 40:159, 41:21, 44:20, 44:47, 44:100, 44:197, 45:09, 46:32, 49:04:01-49:05:02, 50:33, 51:37, 51:90, 51:92:01-51:92:02, 51:197, 51:216, 51:261, 51:274, 51:298, 52:12, 52:26, 52:63, 52:75, 54:14-54:15, 56:50, 58:122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464, C*07:463, C*07:758, C*12:183</w:t>
            </w:r>
          </w:p>
          <w:p w14:paraId="5D21961E" w14:textId="2BDD6F2F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78, 07:84, 13:18, 13:31, 13:41, 13:128, 13:131, 15:04:01:01-15:04:04, 15:137, 15:303, 15:499, 15:531, 35:265, 39:33, 40:161, 46:32, 49:41, 50:47, 51:05, 51:29, 51:54, 51:61:01-51:61:02, 51:82, 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 xml:space="preserve">51:197, 51:217, 51:279, 52:21:01-52:21:02, 52:24, 54:10, 54:20, 54:33, 54:40, 56:43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05:152, C*12:183, C*14:92</w:t>
            </w:r>
          </w:p>
        </w:tc>
      </w:tr>
      <w:tr w:rsidR="003F6809" w:rsidRPr="00702907" w14:paraId="6D99BD34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36B31EDD" w14:textId="68FF24F4" w:rsidR="003F6809" w:rsidRPr="00702907" w:rsidRDefault="003F6809" w:rsidP="003F6809">
            <w:pPr>
              <w:rPr>
                <w:rFonts w:ascii="Arial" w:hAnsi="Arial" w:cs="Arial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3</w:t>
            </w:r>
          </w:p>
        </w:tc>
        <w:tc>
          <w:tcPr>
            <w:tcW w:w="1134" w:type="dxa"/>
          </w:tcPr>
          <w:p w14:paraId="007E8F44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37CB5BB2" w14:textId="5D7B4261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409" w:type="dxa"/>
          </w:tcPr>
          <w:p w14:paraId="2CF6F33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9</w:t>
            </w:r>
          </w:p>
          <w:p w14:paraId="3A3EFF56" w14:textId="7638189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6, 55:21</w:t>
            </w:r>
          </w:p>
        </w:tc>
        <w:tc>
          <w:tcPr>
            <w:tcW w:w="5954" w:type="dxa"/>
          </w:tcPr>
          <w:p w14:paraId="5736EB28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13:105, 51:174:02</w:t>
            </w:r>
          </w:p>
          <w:p w14:paraId="43E61AAA" w14:textId="24F2EE2B" w:rsidR="003F6809" w:rsidRPr="00702907" w:rsidRDefault="003F6809" w:rsidP="000A5B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143, 13:31, 13:41, 13:131, 15:04:01:01-15:04:04, 15:137, 15:303, 15:499, 15:531, 27:157, 35:265, 40:166, 42:02:01:01-42:02:02, 42:09, 42:17-42:18, 42:27, 45:06, 46:32, 50:47, 51:61:01-51:61:02, 52:21:01-52:21:02, </w:t>
            </w:r>
            <w:r w:rsidR="000A5B9A"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4:02</w:t>
            </w:r>
            <w:r w:rsidR="000A5B9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54:33, 54:40, 56:35, 56:43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12:183</w:t>
            </w:r>
          </w:p>
        </w:tc>
      </w:tr>
      <w:tr w:rsidR="003F6809" w:rsidRPr="00702907" w14:paraId="26CF8CFC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3DFC5EBD" w14:textId="54B27C1F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134" w:type="dxa"/>
          </w:tcPr>
          <w:p w14:paraId="546DC52D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123225F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E74DAC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9B8A4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1410D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D6120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7E197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A3C74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2152A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6C924E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3598AC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2ECC43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5EEEA5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4B489F" w14:textId="11F614A6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2882DC94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3, 55:23, 55:27, 55:32, 55:58, 55:68</w:t>
            </w:r>
          </w:p>
          <w:p w14:paraId="3F54DD0D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5B119E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3BBF7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2DC89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75532D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04A4AA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2DD3E4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26B7C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64CBF2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F0D26A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C4FBA2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0E41A1" w14:textId="53F6487F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33</w:t>
            </w:r>
          </w:p>
        </w:tc>
        <w:tc>
          <w:tcPr>
            <w:tcW w:w="5954" w:type="dxa"/>
          </w:tcPr>
          <w:p w14:paraId="2AB61658" w14:textId="77777777" w:rsidR="003F6809" w:rsidRPr="00FA02B4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84, 13:04, 13:35, 13:46, 13:72, 13:127, 13:140, 15:04:01:01-15:04:04, 15:16:01:01-15:16:04, 15:67, 15:95, 15:137, 15:155, 15:222, 15:254, 15:293, 15:310, 15:362, 15:408, 15:499, 15:517, 15:531, 15:550, 35:37, 35:235, 35:265, 35:276, 39:06:01-39:06:06, 39:33-39:34, 39:50, 39:57, 39:62, 39:64, 39:83, 39:90, 39:102, 39:109, 39:127, 39:129, 39:132, 39:140-39:141, 39:154, , 40:44, 40:86, 40:159, 40:330, 41:21, 41:30, 41:50, 44:20, 44:47, 44:100, 44:197, 45:02, 45:09, 46:32, 49:04:01-49:05:02, 49:50, 50:09, 50:33, 51:13:01-51:13:02, 51:37, 51:63:01-51:63:02, 51:90, 51:92:01-51:92:02, 51:97, 51:172, 51:197, 51:216, 51:251, 51:261, 51:274, 51:298, 52:12, </w:t>
            </w:r>
          </w:p>
          <w:p w14:paraId="212F189A" w14:textId="4C301C12" w:rsidR="003F6809" w:rsidRPr="00702907" w:rsidRDefault="003F6809" w:rsidP="00EA41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52:14:01-52:14:02, 52:26, 52:39, 52:63, 52:75, 54:14-54:15, 56:22, 56:50, 58:122, 59:03, 73:01:01:01-73:02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03:464, C*05:152, C*07:463, C*07:758, C*12:183</w:t>
            </w:r>
          </w:p>
        </w:tc>
      </w:tr>
      <w:tr w:rsidR="003F6809" w:rsidRPr="00702907" w14:paraId="3DE3E8EB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03606C81" w14:textId="6FDEA0D9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134" w:type="dxa"/>
          </w:tcPr>
          <w:p w14:paraId="4B5B7D62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FE5EE06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80 bp </w:t>
            </w:r>
          </w:p>
          <w:p w14:paraId="11D0E518" w14:textId="02E9125B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409" w:type="dxa"/>
          </w:tcPr>
          <w:p w14:paraId="279FC3D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62</w:t>
            </w:r>
          </w:p>
          <w:p w14:paraId="3729282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6</w:t>
            </w:r>
          </w:p>
          <w:p w14:paraId="38AC389B" w14:textId="40F7706F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8, 55:34, 55:40</w:t>
            </w:r>
          </w:p>
        </w:tc>
        <w:tc>
          <w:tcPr>
            <w:tcW w:w="5954" w:type="dxa"/>
          </w:tcPr>
          <w:p w14:paraId="1705437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F9E5B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0466AE" w14:textId="70EDEA14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125, 27:196, 40:10:01:01-40:10:02, 44:344, 54:35, 56:67</w:t>
            </w:r>
          </w:p>
        </w:tc>
      </w:tr>
      <w:tr w:rsidR="003F6809" w:rsidRPr="00702907" w14:paraId="0C1D6264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6B6B52B0" w14:textId="32DC126F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134" w:type="dxa"/>
          </w:tcPr>
          <w:p w14:paraId="283D2DD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4E14B75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310 bp </w:t>
            </w:r>
          </w:p>
          <w:p w14:paraId="3D8DC7E3" w14:textId="0BCB93AD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2409" w:type="dxa"/>
          </w:tcPr>
          <w:p w14:paraId="71A5F12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2</w:t>
            </w:r>
          </w:p>
          <w:p w14:paraId="062118A6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5</w:t>
            </w:r>
          </w:p>
          <w:p w14:paraId="756C2873" w14:textId="3EBB43B0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34, 55:47</w:t>
            </w:r>
          </w:p>
        </w:tc>
        <w:tc>
          <w:tcPr>
            <w:tcW w:w="5954" w:type="dxa"/>
          </w:tcPr>
          <w:p w14:paraId="4A5908B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23FFE8" w14:textId="54B0209B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13:88</w:t>
            </w:r>
          </w:p>
        </w:tc>
      </w:tr>
      <w:tr w:rsidR="003F6809" w:rsidRPr="00702907" w14:paraId="0DC598C2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5E545A96" w14:textId="3B33C344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134" w:type="dxa"/>
          </w:tcPr>
          <w:p w14:paraId="0D13291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670BCA0B" w14:textId="331D3B0B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09" w:type="dxa"/>
          </w:tcPr>
          <w:p w14:paraId="4D7AAB34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6</w:t>
            </w:r>
          </w:p>
          <w:p w14:paraId="1033BFF7" w14:textId="7606D0FD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3</w:t>
            </w:r>
          </w:p>
        </w:tc>
        <w:tc>
          <w:tcPr>
            <w:tcW w:w="5954" w:type="dxa"/>
          </w:tcPr>
          <w:p w14:paraId="6DD9806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0:39, 54:16</w:t>
            </w:r>
          </w:p>
          <w:p w14:paraId="4B3A11B1" w14:textId="4C207A16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1:127</w:t>
            </w:r>
          </w:p>
        </w:tc>
      </w:tr>
      <w:tr w:rsidR="003F6809" w:rsidRPr="00702907" w14:paraId="69011506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7081FBB4" w14:textId="1DC05988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8 </w:t>
            </w:r>
          </w:p>
        </w:tc>
        <w:tc>
          <w:tcPr>
            <w:tcW w:w="1134" w:type="dxa"/>
          </w:tcPr>
          <w:p w14:paraId="278EEA9D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752DACBB" w14:textId="30CB61AD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09" w:type="dxa"/>
          </w:tcPr>
          <w:p w14:paraId="0E3DF080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1, 55:44,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55:58</w:t>
            </w:r>
          </w:p>
          <w:p w14:paraId="194891FC" w14:textId="794026BA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7</w:t>
            </w:r>
          </w:p>
        </w:tc>
        <w:tc>
          <w:tcPr>
            <w:tcW w:w="5954" w:type="dxa"/>
          </w:tcPr>
          <w:p w14:paraId="16C04418" w14:textId="741ECFF3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46, 15:137, 49:54, 51:172, 51:223, 73:01:01:01, 73:02</w:t>
            </w:r>
          </w:p>
        </w:tc>
      </w:tr>
      <w:tr w:rsidR="003F6809" w:rsidRPr="00702907" w14:paraId="641A6821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69906BE2" w14:textId="2B6E050E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134" w:type="dxa"/>
          </w:tcPr>
          <w:p w14:paraId="416E64F2" w14:textId="31337F99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2409" w:type="dxa"/>
          </w:tcPr>
          <w:p w14:paraId="2946178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35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55:50</w:t>
            </w:r>
          </w:p>
          <w:p w14:paraId="42768349" w14:textId="1FB2CBED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954" w:type="dxa"/>
          </w:tcPr>
          <w:p w14:paraId="57975811" w14:textId="4480AD2F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8:83, 13:06, 13:53, 13:131, 14:43, 14:50, 15:76, 15:101, 18:74N, 18:78, 38:38, 41:37, 56:39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A*31:147, C*05:110, C*12:120</w:t>
            </w:r>
          </w:p>
        </w:tc>
      </w:tr>
      <w:tr w:rsidR="003F6809" w:rsidRPr="00702907" w14:paraId="4D2B560C" w14:textId="77777777" w:rsidTr="00924B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10"/>
        </w:trPr>
        <w:tc>
          <w:tcPr>
            <w:tcW w:w="852" w:type="dxa"/>
          </w:tcPr>
          <w:p w14:paraId="64199FAA" w14:textId="40F9F788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134" w:type="dxa"/>
          </w:tcPr>
          <w:p w14:paraId="3E1E19D6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23D1E9A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FD8D60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25705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52C87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E14C6E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17003EC8" w14:textId="6F3DF193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3669778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3, 55:58</w:t>
            </w:r>
          </w:p>
          <w:p w14:paraId="071B823D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600BDE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B415D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B6E34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39CC2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3</w:t>
            </w:r>
          </w:p>
          <w:p w14:paraId="6E61505A" w14:textId="3A5A825C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5N</w:t>
            </w:r>
          </w:p>
        </w:tc>
        <w:tc>
          <w:tcPr>
            <w:tcW w:w="5954" w:type="dxa"/>
          </w:tcPr>
          <w:p w14:paraId="09002504" w14:textId="77777777" w:rsidR="003F6809" w:rsidRPr="00FA02B4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3:46, 13:140, 15:137, 35:235, 35:276, 39:06:01-39:06:06, 39:33-39:34, 39:50, 39:57, 39:62, 39:64, 39:83, 39:90, 39:102, 39:109, 39:127, 39:129, 39:132, 39:140-39:141, 39:154, 40:86, 40:330, 41:50, 45:02, 49:50, 50:09, 51:13:01-51:13:02, 51:92:01-51:92:02, 51:172, 52:14:01-52:14:02, 52:75, 56:22, 59:03, 73:01:01:01-73:02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05:152</w:t>
            </w:r>
          </w:p>
          <w:p w14:paraId="10E570F6" w14:textId="6598BD7A" w:rsidR="003F6809" w:rsidRPr="00FA02B4" w:rsidRDefault="003F6809" w:rsidP="003F680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1:127</w:t>
            </w:r>
          </w:p>
        </w:tc>
      </w:tr>
    </w:tbl>
    <w:p w14:paraId="34A14A57" w14:textId="77777777" w:rsidR="00702907" w:rsidRPr="00447DD1" w:rsidRDefault="00702907" w:rsidP="003B41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</w:p>
    <w:p w14:paraId="75F8E4E0" w14:textId="34BE06CD" w:rsidR="008053FF" w:rsidRDefault="00113A16" w:rsidP="00FC76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142" w:hanging="142"/>
        <w:rPr>
          <w:color w:val="000000" w:themeColor="text1"/>
          <w:spacing w:val="-3"/>
        </w:rPr>
      </w:pPr>
      <w:r w:rsidRPr="00EF3607">
        <w:rPr>
          <w:rFonts w:cs="Arial"/>
          <w:b/>
          <w:sz w:val="18"/>
          <w:szCs w:val="18"/>
          <w:vertAlign w:val="superscript"/>
        </w:rPr>
        <w:t>4</w:t>
      </w:r>
      <w:r w:rsidR="008053FF" w:rsidRPr="008053FF">
        <w:rPr>
          <w:color w:val="000000" w:themeColor="text1"/>
          <w:spacing w:val="-3"/>
        </w:rPr>
        <w:t xml:space="preserve"> </w:t>
      </w:r>
      <w:r w:rsidR="008053FF" w:rsidRPr="008053FF">
        <w:rPr>
          <w:color w:val="000000" w:themeColor="text1"/>
          <w:spacing w:val="-3"/>
          <w:sz w:val="18"/>
          <w:szCs w:val="18"/>
        </w:rPr>
        <w:t>The HLA-B*55 primer set cannot separate the following alleles. These alleles can be distinguished by the HLA-B low resolution kit and/or the HLA-B*15, B*51 and B*56 high resolution kit.</w:t>
      </w:r>
      <w:r w:rsidR="008053FF" w:rsidRPr="00792426">
        <w:rPr>
          <w:color w:val="000000" w:themeColor="text1"/>
          <w:spacing w:val="-3"/>
        </w:rPr>
        <w:t xml:space="preserve"> </w:t>
      </w:r>
    </w:p>
    <w:p w14:paraId="7917C6C1" w14:textId="77777777" w:rsidR="00FC765E" w:rsidRDefault="00FC765E" w:rsidP="00FC76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142" w:hanging="142"/>
        <w:rPr>
          <w:color w:val="000000" w:themeColor="text1"/>
          <w:spacing w:val="-3"/>
        </w:rPr>
      </w:pPr>
    </w:p>
    <w:tbl>
      <w:tblPr>
        <w:tblStyle w:val="A"/>
        <w:tblW w:w="0" w:type="auto"/>
        <w:tblInd w:w="-414" w:type="dxa"/>
        <w:tblLook w:val="04A0" w:firstRow="1" w:lastRow="0" w:firstColumn="1" w:lastColumn="0" w:noHBand="0" w:noVBand="1"/>
      </w:tblPr>
      <w:tblGrid>
        <w:gridCol w:w="3969"/>
      </w:tblGrid>
      <w:tr w:rsidR="008053FF" w:rsidRPr="00386DB4" w14:paraId="238770D7" w14:textId="77777777" w:rsidTr="008053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5D1C58CC" w14:textId="77777777" w:rsidR="008053FF" w:rsidRPr="00397F2B" w:rsidRDefault="008053FF" w:rsidP="0099555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Cs w:val="18"/>
              </w:rPr>
            </w:pPr>
            <w:r w:rsidRPr="00397F2B">
              <w:rPr>
                <w:spacing w:val="-3"/>
                <w:szCs w:val="18"/>
              </w:rPr>
              <w:t>Alleles</w:t>
            </w:r>
          </w:p>
        </w:tc>
      </w:tr>
      <w:tr w:rsidR="008053FF" w:rsidRPr="00F30A66" w14:paraId="188892DD" w14:textId="77777777" w:rsidTr="008053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E009CB5" w14:textId="77777777" w:rsidR="008053FF" w:rsidRPr="00F30A66" w:rsidRDefault="008053FF" w:rsidP="0099555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Cs/>
                <w:spacing w:val="-3"/>
              </w:rPr>
            </w:pPr>
            <w:r>
              <w:rPr>
                <w:rFonts w:cs="Arial"/>
                <w:color w:val="000000"/>
              </w:rPr>
              <w:t>B*55:78, 15:42, 51:300</w:t>
            </w:r>
          </w:p>
        </w:tc>
      </w:tr>
      <w:tr w:rsidR="008053FF" w:rsidRPr="00F30A66" w14:paraId="4F04608D" w14:textId="77777777" w:rsidTr="008053F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4A76EA39" w14:textId="77777777" w:rsidR="008053FF" w:rsidRDefault="008053FF" w:rsidP="0099555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B*55:22, 56:60</w:t>
            </w:r>
          </w:p>
        </w:tc>
      </w:tr>
    </w:tbl>
    <w:p w14:paraId="707895EB" w14:textId="77777777" w:rsidR="008053FF" w:rsidRDefault="008053FF" w:rsidP="008053F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142" w:hanging="142"/>
        <w:rPr>
          <w:color w:val="000000" w:themeColor="text1"/>
          <w:spacing w:val="-3"/>
        </w:rPr>
      </w:pPr>
    </w:p>
    <w:p w14:paraId="64465D12" w14:textId="5E58496C" w:rsidR="00D3731B" w:rsidRPr="00D3731B" w:rsidRDefault="00D3731B" w:rsidP="008053F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  <w:tab w:val="left" w:pos="284"/>
        </w:tabs>
        <w:ind w:left="-284" w:right="283"/>
        <w:rPr>
          <w:rFonts w:cs="Arial"/>
          <w:sz w:val="18"/>
          <w:szCs w:val="18"/>
        </w:rPr>
      </w:pPr>
      <w:r w:rsidRPr="00EF3607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EF3607">
        <w:rPr>
          <w:rFonts w:cs="Arial"/>
          <w:spacing w:val="-3"/>
          <w:sz w:val="18"/>
          <w:szCs w:val="18"/>
        </w:rPr>
        <w:t xml:space="preserve">The following HLA-B*55 alleles </w:t>
      </w:r>
      <w:r w:rsidRPr="00EF3607">
        <w:rPr>
          <w:rFonts w:cs="Arial"/>
          <w:sz w:val="18"/>
          <w:szCs w:val="18"/>
        </w:rPr>
        <w:t>can be distinguished by the different sizes of the HLA-specific PCR product:</w:t>
      </w:r>
    </w:p>
    <w:p w14:paraId="7A6D70A6" w14:textId="77777777" w:rsidR="00D3731B" w:rsidRPr="00D3731B" w:rsidRDefault="00D3731B" w:rsidP="00D3731B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-284" w:type="dxa"/>
        <w:tblBorders>
          <w:insideH w:val="single" w:sz="6" w:space="0" w:color="A6A6A6"/>
        </w:tblBorders>
        <w:tblLook w:val="04A0" w:firstRow="1" w:lastRow="0" w:firstColumn="1" w:lastColumn="0" w:noHBand="0" w:noVBand="1"/>
      </w:tblPr>
      <w:tblGrid>
        <w:gridCol w:w="1809"/>
        <w:gridCol w:w="1276"/>
      </w:tblGrid>
      <w:tr w:rsidR="00D3731B" w:rsidRPr="00D3731B" w14:paraId="407E780B" w14:textId="77777777" w:rsidTr="003B4161">
        <w:trPr>
          <w:trHeight w:val="314"/>
        </w:trPr>
        <w:tc>
          <w:tcPr>
            <w:tcW w:w="1809" w:type="dxa"/>
            <w:shd w:val="clear" w:color="auto" w:fill="FFFFFF"/>
          </w:tcPr>
          <w:p w14:paraId="53878CD6" w14:textId="77777777" w:rsidR="00D3731B" w:rsidRPr="00D3731B" w:rsidRDefault="00D3731B" w:rsidP="00597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shd w:val="clear" w:color="auto" w:fill="FFFFFF"/>
          </w:tcPr>
          <w:p w14:paraId="1232C363" w14:textId="77777777" w:rsidR="00D3731B" w:rsidRPr="00D3731B" w:rsidRDefault="00D3731B" w:rsidP="00597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3731B" w:rsidRPr="00D3731B" w14:paraId="2C0715AE" w14:textId="77777777" w:rsidTr="003B4161">
        <w:trPr>
          <w:trHeight w:val="227"/>
        </w:trPr>
        <w:tc>
          <w:tcPr>
            <w:tcW w:w="1809" w:type="dxa"/>
            <w:shd w:val="clear" w:color="auto" w:fill="E6E6E6"/>
          </w:tcPr>
          <w:p w14:paraId="4ED017FC" w14:textId="77777777" w:rsidR="00D3731B" w:rsidRPr="00D3731B" w:rsidRDefault="00D3731B" w:rsidP="00597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spacing w:val="-3"/>
                <w:sz w:val="18"/>
                <w:szCs w:val="18"/>
                <w:lang w:eastAsia="sv-SE"/>
              </w:rPr>
              <w:t>B*55:26, 55:62</w:t>
            </w:r>
          </w:p>
        </w:tc>
        <w:tc>
          <w:tcPr>
            <w:tcW w:w="1276" w:type="dxa"/>
            <w:shd w:val="clear" w:color="auto" w:fill="E6E6E6"/>
          </w:tcPr>
          <w:p w14:paraId="2034FE28" w14:textId="77777777" w:rsidR="00D3731B" w:rsidRPr="00D3731B" w:rsidRDefault="00D3731B" w:rsidP="00597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spacing w:val="-3"/>
                <w:sz w:val="18"/>
                <w:szCs w:val="18"/>
                <w:lang w:eastAsia="sv-SE"/>
              </w:rPr>
              <w:t>25</w:t>
            </w:r>
          </w:p>
        </w:tc>
      </w:tr>
    </w:tbl>
    <w:p w14:paraId="26D78330" w14:textId="77777777" w:rsidR="004E33F8" w:rsidRDefault="004E33F8" w:rsidP="004E33F8">
      <w:pPr>
        <w:pStyle w:val="Footer"/>
        <w:tabs>
          <w:tab w:val="clear" w:pos="4153"/>
          <w:tab w:val="clear" w:pos="8306"/>
          <w:tab w:val="left" w:pos="142"/>
          <w:tab w:val="left" w:pos="284"/>
        </w:tabs>
        <w:jc w:val="both"/>
        <w:rPr>
          <w:sz w:val="24"/>
          <w:szCs w:val="24"/>
          <w:lang w:val="en-US"/>
        </w:rPr>
      </w:pPr>
    </w:p>
    <w:p w14:paraId="34D08D26" w14:textId="17C5D00F" w:rsidR="00D3731B" w:rsidRPr="00D62C3B" w:rsidRDefault="00D62C3B" w:rsidP="003B4161">
      <w:pPr>
        <w:pStyle w:val="Footer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pacing w:val="-2"/>
          <w:sz w:val="18"/>
          <w:szCs w:val="18"/>
          <w:u w:val="single"/>
          <w:lang w:val="en-US"/>
        </w:rPr>
      </w:pPr>
      <w:r w:rsidRPr="00D62C3B">
        <w:rPr>
          <w:rFonts w:ascii="Arial" w:hAnsi="Arial" w:cs="Arial"/>
          <w:spacing w:val="-2"/>
          <w:sz w:val="18"/>
          <w:szCs w:val="18"/>
          <w:u w:val="single"/>
          <w:lang w:val="en-US"/>
        </w:rPr>
        <w:t>Abbreviations:</w:t>
      </w:r>
    </w:p>
    <w:p w14:paraId="3FC3B3EF" w14:textId="77777777" w:rsidR="004E33F8" w:rsidRPr="00875D69" w:rsidRDefault="004E33F8" w:rsidP="003B4161">
      <w:pPr>
        <w:pStyle w:val="Footer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pacing w:val="-2"/>
          <w:sz w:val="18"/>
          <w:szCs w:val="18"/>
          <w:lang w:val="en-US"/>
        </w:rPr>
      </w:pPr>
      <w:r w:rsidRPr="00875D69">
        <w:rPr>
          <w:rFonts w:ascii="Arial" w:hAnsi="Arial" w:cs="Arial"/>
          <w:spacing w:val="-2"/>
          <w:sz w:val="18"/>
          <w:szCs w:val="18"/>
          <w:lang w:val="en-US"/>
        </w:rPr>
        <w:t>‘w’, may be weakly amplified.</w:t>
      </w:r>
    </w:p>
    <w:p w14:paraId="0C4AA11F" w14:textId="0C40991E" w:rsidR="00ED094A" w:rsidRPr="00FD0EB9" w:rsidRDefault="004E33F8" w:rsidP="00FD0EB9">
      <w:pPr>
        <w:pStyle w:val="Footer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z w:val="18"/>
          <w:szCs w:val="18"/>
          <w:lang w:val="en-US"/>
        </w:rPr>
      </w:pPr>
      <w:r w:rsidRPr="00875D69">
        <w:rPr>
          <w:rFonts w:ascii="Arial" w:hAnsi="Arial" w:cs="Arial"/>
          <w:spacing w:val="-2"/>
          <w:sz w:val="18"/>
          <w:szCs w:val="18"/>
        </w:rPr>
        <w:t>‘?’, the nucleotide sequence of the primer matching region is not know</w:t>
      </w:r>
      <w:r>
        <w:rPr>
          <w:rFonts w:ascii="Arial" w:hAnsi="Arial" w:cs="Arial"/>
          <w:spacing w:val="-2"/>
          <w:sz w:val="18"/>
          <w:szCs w:val="18"/>
        </w:rPr>
        <w:t>n</w:t>
      </w:r>
      <w:r w:rsidRPr="00875D69">
        <w:rPr>
          <w:rFonts w:ascii="Arial" w:hAnsi="Arial" w:cs="Arial"/>
          <w:spacing w:val="-2"/>
          <w:sz w:val="18"/>
          <w:szCs w:val="18"/>
        </w:rPr>
        <w:t>.</w:t>
      </w:r>
    </w:p>
    <w:p w14:paraId="2613E5A0" w14:textId="48AE26D9" w:rsidR="00ED094A" w:rsidRDefault="00ED094A" w:rsidP="00ED094A">
      <w:pPr>
        <w:pStyle w:val="Title"/>
        <w:jc w:val="both"/>
        <w:rPr>
          <w:b w:val="0"/>
          <w:sz w:val="22"/>
          <w:szCs w:val="22"/>
        </w:rPr>
      </w:pPr>
    </w:p>
    <w:p w14:paraId="5C1529AC" w14:textId="26B63788" w:rsidR="002F4611" w:rsidRPr="002F4611" w:rsidRDefault="002F4611" w:rsidP="00ED094A">
      <w:pPr>
        <w:pStyle w:val="Title"/>
        <w:jc w:val="both"/>
        <w:rPr>
          <w:b w:val="0"/>
          <w:sz w:val="20"/>
          <w:lang w:val="en-GB"/>
        </w:rPr>
      </w:pPr>
      <w:r w:rsidRPr="002F4611">
        <w:rPr>
          <w:b w:val="0"/>
          <w:sz w:val="20"/>
        </w:rPr>
        <w:t>Changes in revision R01 compared to R00</w:t>
      </w:r>
      <w:r w:rsidRPr="002F4611">
        <w:rPr>
          <w:b w:val="0"/>
          <w:sz w:val="20"/>
          <w:lang w:val="en-GB"/>
        </w:rPr>
        <w:t>:</w:t>
      </w:r>
    </w:p>
    <w:p w14:paraId="377D1547" w14:textId="31E300EA" w:rsidR="002F4611" w:rsidRPr="002F4611" w:rsidRDefault="00C029A6" w:rsidP="002F4611">
      <w:pPr>
        <w:pStyle w:val="Title"/>
        <w:numPr>
          <w:ilvl w:val="0"/>
          <w:numId w:val="8"/>
        </w:numPr>
        <w:jc w:val="both"/>
        <w:rPr>
          <w:b w:val="0"/>
          <w:sz w:val="20"/>
          <w:lang w:val="en-GB"/>
        </w:rPr>
      </w:pPr>
      <w:r>
        <w:rPr>
          <w:b w:val="0"/>
          <w:sz w:val="20"/>
          <w:lang w:val="en-GB"/>
        </w:rPr>
        <w:t xml:space="preserve">Information regarding the lot-specific notes in page 2 was added. </w:t>
      </w:r>
    </w:p>
    <w:sectPr w:rsidR="002F4611" w:rsidRPr="002F4611" w:rsidSect="00FA02B4">
      <w:pgSz w:w="11907" w:h="16840" w:code="9"/>
      <w:pgMar w:top="1701" w:right="567" w:bottom="1843" w:left="1134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08CD2" w14:textId="77777777" w:rsidR="00183AE4" w:rsidRDefault="00183AE4">
      <w:r>
        <w:separator/>
      </w:r>
    </w:p>
  </w:endnote>
  <w:endnote w:type="continuationSeparator" w:id="0">
    <w:p w14:paraId="7D904095" w14:textId="77777777" w:rsidR="00183AE4" w:rsidRDefault="0018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19AA81" w14:textId="4F17C58B" w:rsidR="002F4611" w:rsidRDefault="002F4611" w:rsidP="002F461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46C2F9E" w14:textId="3DE638B1" w:rsidR="002F4611" w:rsidRPr="00834CB9" w:rsidRDefault="002F4611" w:rsidP="002F461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56BB2E3" w14:textId="77777777" w:rsidR="002F4611" w:rsidRPr="00393C78" w:rsidRDefault="002F4611" w:rsidP="002F461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FBA9D49" w14:textId="100959F9" w:rsidR="002F4611" w:rsidRPr="00F75802" w:rsidRDefault="002F4611" w:rsidP="002F4611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Nov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1</w:t>
    </w:r>
  </w:p>
  <w:p w14:paraId="531503BA" w14:textId="67F31B53" w:rsidR="00835452" w:rsidRPr="002F4611" w:rsidRDefault="00835452" w:rsidP="002F46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7BBF4" w14:textId="77777777" w:rsidR="00183AE4" w:rsidRDefault="00183AE4">
      <w:r>
        <w:separator/>
      </w:r>
    </w:p>
  </w:footnote>
  <w:footnote w:type="continuationSeparator" w:id="0">
    <w:p w14:paraId="605C63F3" w14:textId="77777777" w:rsidR="00183AE4" w:rsidRDefault="0018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C39D37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730492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A9D8A" w14:textId="77777777" w:rsidR="002F4611" w:rsidRDefault="002F4611" w:rsidP="002F4611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4BA8701" w14:textId="77777777" w:rsidR="002F4611" w:rsidRDefault="002F4611" w:rsidP="002F4611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2DA2355" w14:textId="15CF5C41" w:rsidR="002F4611" w:rsidRPr="00F94550" w:rsidRDefault="002F4611" w:rsidP="002F4611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51ACCD5E" wp14:editId="6D4F5ECB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</w:t>
    </w:r>
    <w:r>
      <w:rPr>
        <w:rFonts w:ascii="Arial" w:hAnsi="Arial"/>
        <w:b/>
        <w:sz w:val="20"/>
        <w:szCs w:val="20"/>
      </w:rPr>
      <w:t>HLA-B*55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711665DF" w14:textId="77777777" w:rsidR="002F4611" w:rsidRDefault="002F4611" w:rsidP="002F4611">
    <w:pPr>
      <w:pStyle w:val="Header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</w:t>
    </w:r>
    <w:r>
      <w:rPr>
        <w:rFonts w:ascii="Arial" w:hAnsi="Arial"/>
        <w:b/>
        <w:bCs/>
        <w:sz w:val="20"/>
        <w:szCs w:val="20"/>
      </w:rPr>
      <w:t>101.570-06/06u</w:t>
    </w:r>
    <w:r>
      <w:rPr>
        <w:rFonts w:ascii="Arial" w:hAnsi="Arial"/>
        <w:sz w:val="20"/>
        <w:szCs w:val="20"/>
      </w:rPr>
      <w:tab/>
      <w:t xml:space="preserve">    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112F07B2" w14:textId="13AAD936" w:rsidR="00AC4A00" w:rsidRPr="002F4611" w:rsidRDefault="002F4611" w:rsidP="002F4611">
    <w:pPr>
      <w:pStyle w:val="Header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Pr="002F4611">
      <w:rPr>
        <w:rFonts w:ascii="Arial" w:hAnsi="Arial"/>
        <w:b/>
        <w:bCs/>
        <w:sz w:val="20"/>
        <w:szCs w:val="20"/>
      </w:rPr>
      <w:t>4L7</w:t>
    </w:r>
    <w:r w:rsidRPr="002F4611">
      <w:rPr>
        <w:rFonts w:ascii="Arial" w:hAnsi="Arial"/>
        <w:b/>
        <w:bCs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556E5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933568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E2C2DA3"/>
    <w:multiLevelType w:val="hybridMultilevel"/>
    <w:tmpl w:val="F50C549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4DB437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tDQyNTE2NLUwNzFW0lEKTi0uzszPAykwrAUAyXo61SwAAAA="/>
  </w:docVars>
  <w:rsids>
    <w:rsidRoot w:val="001010A3"/>
    <w:rsid w:val="00001A05"/>
    <w:rsid w:val="00001DAD"/>
    <w:rsid w:val="00002FE9"/>
    <w:rsid w:val="00003ADC"/>
    <w:rsid w:val="00012D10"/>
    <w:rsid w:val="00012F13"/>
    <w:rsid w:val="00020579"/>
    <w:rsid w:val="00020EA2"/>
    <w:rsid w:val="00024005"/>
    <w:rsid w:val="00024ADB"/>
    <w:rsid w:val="00034BB7"/>
    <w:rsid w:val="0003770A"/>
    <w:rsid w:val="0005415B"/>
    <w:rsid w:val="00060484"/>
    <w:rsid w:val="00072FF0"/>
    <w:rsid w:val="00073075"/>
    <w:rsid w:val="00073EB6"/>
    <w:rsid w:val="00076077"/>
    <w:rsid w:val="00076D91"/>
    <w:rsid w:val="00083539"/>
    <w:rsid w:val="00085E00"/>
    <w:rsid w:val="00090171"/>
    <w:rsid w:val="0009679C"/>
    <w:rsid w:val="000A5B9A"/>
    <w:rsid w:val="000B00AE"/>
    <w:rsid w:val="000C7605"/>
    <w:rsid w:val="000D57EF"/>
    <w:rsid w:val="000D590A"/>
    <w:rsid w:val="000E2B25"/>
    <w:rsid w:val="000F1A4F"/>
    <w:rsid w:val="000F3C01"/>
    <w:rsid w:val="000F5A17"/>
    <w:rsid w:val="000F6F6F"/>
    <w:rsid w:val="001010A3"/>
    <w:rsid w:val="00111884"/>
    <w:rsid w:val="00113A16"/>
    <w:rsid w:val="00124E8B"/>
    <w:rsid w:val="00125072"/>
    <w:rsid w:val="0012577C"/>
    <w:rsid w:val="001269C6"/>
    <w:rsid w:val="00127F6A"/>
    <w:rsid w:val="00135230"/>
    <w:rsid w:val="00135A50"/>
    <w:rsid w:val="0014517A"/>
    <w:rsid w:val="00153748"/>
    <w:rsid w:val="001579AA"/>
    <w:rsid w:val="00162A62"/>
    <w:rsid w:val="001644B2"/>
    <w:rsid w:val="00172075"/>
    <w:rsid w:val="0017279B"/>
    <w:rsid w:val="00181075"/>
    <w:rsid w:val="00183A42"/>
    <w:rsid w:val="00183AE4"/>
    <w:rsid w:val="001927DA"/>
    <w:rsid w:val="0019307E"/>
    <w:rsid w:val="00197BB8"/>
    <w:rsid w:val="001A2D4D"/>
    <w:rsid w:val="001A54D0"/>
    <w:rsid w:val="001B0A47"/>
    <w:rsid w:val="001B140D"/>
    <w:rsid w:val="001C0083"/>
    <w:rsid w:val="001C41DC"/>
    <w:rsid w:val="001C4876"/>
    <w:rsid w:val="001D2FA4"/>
    <w:rsid w:val="001E167C"/>
    <w:rsid w:val="001E7FEB"/>
    <w:rsid w:val="001F0277"/>
    <w:rsid w:val="001F1BFE"/>
    <w:rsid w:val="001F3F6C"/>
    <w:rsid w:val="001F6847"/>
    <w:rsid w:val="002144EA"/>
    <w:rsid w:val="00214D0C"/>
    <w:rsid w:val="00217688"/>
    <w:rsid w:val="002258C5"/>
    <w:rsid w:val="0023036E"/>
    <w:rsid w:val="00236AD7"/>
    <w:rsid w:val="00251C5E"/>
    <w:rsid w:val="002527EC"/>
    <w:rsid w:val="00253280"/>
    <w:rsid w:val="00253E9E"/>
    <w:rsid w:val="00255414"/>
    <w:rsid w:val="002564FF"/>
    <w:rsid w:val="00260338"/>
    <w:rsid w:val="002673DF"/>
    <w:rsid w:val="00272610"/>
    <w:rsid w:val="00274588"/>
    <w:rsid w:val="00277149"/>
    <w:rsid w:val="00280F08"/>
    <w:rsid w:val="00292BC5"/>
    <w:rsid w:val="00293F9D"/>
    <w:rsid w:val="00296648"/>
    <w:rsid w:val="002B2C2E"/>
    <w:rsid w:val="002B35A2"/>
    <w:rsid w:val="002B6BBC"/>
    <w:rsid w:val="002C23CF"/>
    <w:rsid w:val="002C2939"/>
    <w:rsid w:val="002D707A"/>
    <w:rsid w:val="002D73C8"/>
    <w:rsid w:val="002E4D12"/>
    <w:rsid w:val="002F26B6"/>
    <w:rsid w:val="002F3F1E"/>
    <w:rsid w:val="002F45F0"/>
    <w:rsid w:val="002F4611"/>
    <w:rsid w:val="00302576"/>
    <w:rsid w:val="00310290"/>
    <w:rsid w:val="003201D4"/>
    <w:rsid w:val="00320C08"/>
    <w:rsid w:val="00331CF6"/>
    <w:rsid w:val="003367B4"/>
    <w:rsid w:val="00337E3A"/>
    <w:rsid w:val="00340911"/>
    <w:rsid w:val="00354386"/>
    <w:rsid w:val="0035654A"/>
    <w:rsid w:val="00365D52"/>
    <w:rsid w:val="00367914"/>
    <w:rsid w:val="00373E47"/>
    <w:rsid w:val="00375239"/>
    <w:rsid w:val="00376026"/>
    <w:rsid w:val="003769BB"/>
    <w:rsid w:val="00382BE4"/>
    <w:rsid w:val="0038376A"/>
    <w:rsid w:val="00384E0E"/>
    <w:rsid w:val="003A203F"/>
    <w:rsid w:val="003A4BC4"/>
    <w:rsid w:val="003B4161"/>
    <w:rsid w:val="003B6C5B"/>
    <w:rsid w:val="003C2DDF"/>
    <w:rsid w:val="003C60D3"/>
    <w:rsid w:val="003D0837"/>
    <w:rsid w:val="003D0DEE"/>
    <w:rsid w:val="003D6E23"/>
    <w:rsid w:val="003D7D62"/>
    <w:rsid w:val="003E274F"/>
    <w:rsid w:val="003F2D05"/>
    <w:rsid w:val="003F6809"/>
    <w:rsid w:val="00402C50"/>
    <w:rsid w:val="00440FFA"/>
    <w:rsid w:val="00447DD1"/>
    <w:rsid w:val="00450478"/>
    <w:rsid w:val="004637DE"/>
    <w:rsid w:val="00471F00"/>
    <w:rsid w:val="00475046"/>
    <w:rsid w:val="00481119"/>
    <w:rsid w:val="00486CFF"/>
    <w:rsid w:val="00493D14"/>
    <w:rsid w:val="00496CDB"/>
    <w:rsid w:val="00497F82"/>
    <w:rsid w:val="004B28F2"/>
    <w:rsid w:val="004B35DD"/>
    <w:rsid w:val="004C72AD"/>
    <w:rsid w:val="004D46E1"/>
    <w:rsid w:val="004E1E7A"/>
    <w:rsid w:val="004E33F8"/>
    <w:rsid w:val="004F3A3A"/>
    <w:rsid w:val="004F4402"/>
    <w:rsid w:val="004F5DC6"/>
    <w:rsid w:val="00503481"/>
    <w:rsid w:val="00511D00"/>
    <w:rsid w:val="00512069"/>
    <w:rsid w:val="00513AF5"/>
    <w:rsid w:val="00525CD5"/>
    <w:rsid w:val="00532C20"/>
    <w:rsid w:val="005430D0"/>
    <w:rsid w:val="0055075C"/>
    <w:rsid w:val="00551564"/>
    <w:rsid w:val="00553F26"/>
    <w:rsid w:val="0055676E"/>
    <w:rsid w:val="005658AC"/>
    <w:rsid w:val="00571E25"/>
    <w:rsid w:val="00584D68"/>
    <w:rsid w:val="0059269D"/>
    <w:rsid w:val="00597DA9"/>
    <w:rsid w:val="005A0E22"/>
    <w:rsid w:val="005B1B96"/>
    <w:rsid w:val="005C3203"/>
    <w:rsid w:val="005C6D9C"/>
    <w:rsid w:val="005C7EB4"/>
    <w:rsid w:val="005D1A1B"/>
    <w:rsid w:val="005E5E01"/>
    <w:rsid w:val="005F150D"/>
    <w:rsid w:val="005F2147"/>
    <w:rsid w:val="00607B65"/>
    <w:rsid w:val="00611261"/>
    <w:rsid w:val="006132E4"/>
    <w:rsid w:val="006148F4"/>
    <w:rsid w:val="006223A5"/>
    <w:rsid w:val="006243E9"/>
    <w:rsid w:val="00632D58"/>
    <w:rsid w:val="006363C8"/>
    <w:rsid w:val="00640C26"/>
    <w:rsid w:val="006479D6"/>
    <w:rsid w:val="00662418"/>
    <w:rsid w:val="006661C0"/>
    <w:rsid w:val="00667291"/>
    <w:rsid w:val="0068440A"/>
    <w:rsid w:val="00686988"/>
    <w:rsid w:val="0069090B"/>
    <w:rsid w:val="00692F6C"/>
    <w:rsid w:val="006A2F3F"/>
    <w:rsid w:val="006B0D0E"/>
    <w:rsid w:val="006B3E1A"/>
    <w:rsid w:val="006B6103"/>
    <w:rsid w:val="006B6B04"/>
    <w:rsid w:val="006B6E3F"/>
    <w:rsid w:val="006B72F8"/>
    <w:rsid w:val="006C4083"/>
    <w:rsid w:val="006C5A92"/>
    <w:rsid w:val="006C751F"/>
    <w:rsid w:val="006D4350"/>
    <w:rsid w:val="006D6E5A"/>
    <w:rsid w:val="006D6F17"/>
    <w:rsid w:val="006E19D8"/>
    <w:rsid w:val="006E33AB"/>
    <w:rsid w:val="006E6057"/>
    <w:rsid w:val="006E7A32"/>
    <w:rsid w:val="006F139A"/>
    <w:rsid w:val="006F3978"/>
    <w:rsid w:val="006F3D45"/>
    <w:rsid w:val="00700747"/>
    <w:rsid w:val="00701A71"/>
    <w:rsid w:val="00702907"/>
    <w:rsid w:val="00703B29"/>
    <w:rsid w:val="00705C65"/>
    <w:rsid w:val="00722B45"/>
    <w:rsid w:val="00724548"/>
    <w:rsid w:val="00734CF1"/>
    <w:rsid w:val="00735572"/>
    <w:rsid w:val="007453BB"/>
    <w:rsid w:val="0075152E"/>
    <w:rsid w:val="00752213"/>
    <w:rsid w:val="0075310A"/>
    <w:rsid w:val="0075468C"/>
    <w:rsid w:val="00762C64"/>
    <w:rsid w:val="00770A28"/>
    <w:rsid w:val="00770B73"/>
    <w:rsid w:val="007713C6"/>
    <w:rsid w:val="00785012"/>
    <w:rsid w:val="0079135B"/>
    <w:rsid w:val="007956CE"/>
    <w:rsid w:val="00796E2D"/>
    <w:rsid w:val="007A1CE6"/>
    <w:rsid w:val="007C0077"/>
    <w:rsid w:val="007C2342"/>
    <w:rsid w:val="007C5097"/>
    <w:rsid w:val="007D0D4A"/>
    <w:rsid w:val="007D3A51"/>
    <w:rsid w:val="007E1724"/>
    <w:rsid w:val="007E365B"/>
    <w:rsid w:val="007E7A46"/>
    <w:rsid w:val="007F03B4"/>
    <w:rsid w:val="00800303"/>
    <w:rsid w:val="0080505F"/>
    <w:rsid w:val="008053FF"/>
    <w:rsid w:val="008064A3"/>
    <w:rsid w:val="008106CE"/>
    <w:rsid w:val="008111DA"/>
    <w:rsid w:val="00811EBA"/>
    <w:rsid w:val="0081448E"/>
    <w:rsid w:val="00814ED3"/>
    <w:rsid w:val="008207C8"/>
    <w:rsid w:val="00827773"/>
    <w:rsid w:val="00835452"/>
    <w:rsid w:val="00857897"/>
    <w:rsid w:val="008650CB"/>
    <w:rsid w:val="00874617"/>
    <w:rsid w:val="0088058D"/>
    <w:rsid w:val="008872EB"/>
    <w:rsid w:val="00891CFF"/>
    <w:rsid w:val="00892382"/>
    <w:rsid w:val="008B674C"/>
    <w:rsid w:val="008C3A0F"/>
    <w:rsid w:val="008D4624"/>
    <w:rsid w:val="008F055B"/>
    <w:rsid w:val="008F068B"/>
    <w:rsid w:val="00912744"/>
    <w:rsid w:val="009128A4"/>
    <w:rsid w:val="0091530B"/>
    <w:rsid w:val="00915467"/>
    <w:rsid w:val="00920DB9"/>
    <w:rsid w:val="00924B50"/>
    <w:rsid w:val="00933390"/>
    <w:rsid w:val="00940097"/>
    <w:rsid w:val="009429FA"/>
    <w:rsid w:val="009456AE"/>
    <w:rsid w:val="00951D69"/>
    <w:rsid w:val="009560AD"/>
    <w:rsid w:val="009636BE"/>
    <w:rsid w:val="00964437"/>
    <w:rsid w:val="00965212"/>
    <w:rsid w:val="00965933"/>
    <w:rsid w:val="00971D2A"/>
    <w:rsid w:val="009747E2"/>
    <w:rsid w:val="00980262"/>
    <w:rsid w:val="009817BC"/>
    <w:rsid w:val="00986CCA"/>
    <w:rsid w:val="00990FA4"/>
    <w:rsid w:val="00994958"/>
    <w:rsid w:val="009A0BDC"/>
    <w:rsid w:val="009A5AD0"/>
    <w:rsid w:val="009A7BDB"/>
    <w:rsid w:val="009C1C32"/>
    <w:rsid w:val="009C2C40"/>
    <w:rsid w:val="009C4B0C"/>
    <w:rsid w:val="009D1C4C"/>
    <w:rsid w:val="009D5BCF"/>
    <w:rsid w:val="009E1C42"/>
    <w:rsid w:val="009E398A"/>
    <w:rsid w:val="009E53B1"/>
    <w:rsid w:val="009E6698"/>
    <w:rsid w:val="009F00DE"/>
    <w:rsid w:val="009F0500"/>
    <w:rsid w:val="00A00FC4"/>
    <w:rsid w:val="00A046AF"/>
    <w:rsid w:val="00A04D43"/>
    <w:rsid w:val="00A06E76"/>
    <w:rsid w:val="00A13435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50614"/>
    <w:rsid w:val="00A715E1"/>
    <w:rsid w:val="00A7677C"/>
    <w:rsid w:val="00A812C9"/>
    <w:rsid w:val="00A83101"/>
    <w:rsid w:val="00A905BF"/>
    <w:rsid w:val="00A916D7"/>
    <w:rsid w:val="00A93EF0"/>
    <w:rsid w:val="00AA01BA"/>
    <w:rsid w:val="00AA240A"/>
    <w:rsid w:val="00AB2381"/>
    <w:rsid w:val="00AB5CFB"/>
    <w:rsid w:val="00AC4A00"/>
    <w:rsid w:val="00AD1AE6"/>
    <w:rsid w:val="00AD51C7"/>
    <w:rsid w:val="00AE11DC"/>
    <w:rsid w:val="00AE54B3"/>
    <w:rsid w:val="00AF0CB9"/>
    <w:rsid w:val="00AF0FF6"/>
    <w:rsid w:val="00AF1C2B"/>
    <w:rsid w:val="00B01989"/>
    <w:rsid w:val="00B050F0"/>
    <w:rsid w:val="00B065C6"/>
    <w:rsid w:val="00B075AE"/>
    <w:rsid w:val="00B11130"/>
    <w:rsid w:val="00B136D4"/>
    <w:rsid w:val="00B156D2"/>
    <w:rsid w:val="00B2771C"/>
    <w:rsid w:val="00B306EB"/>
    <w:rsid w:val="00B40077"/>
    <w:rsid w:val="00B45264"/>
    <w:rsid w:val="00B45CFD"/>
    <w:rsid w:val="00B52EEB"/>
    <w:rsid w:val="00B57E1C"/>
    <w:rsid w:val="00B82B42"/>
    <w:rsid w:val="00B863EB"/>
    <w:rsid w:val="00B91F6C"/>
    <w:rsid w:val="00B928B7"/>
    <w:rsid w:val="00B94A46"/>
    <w:rsid w:val="00BA0EA1"/>
    <w:rsid w:val="00BA1E99"/>
    <w:rsid w:val="00BA3B02"/>
    <w:rsid w:val="00BB41F9"/>
    <w:rsid w:val="00BB6181"/>
    <w:rsid w:val="00BB6999"/>
    <w:rsid w:val="00BC41B2"/>
    <w:rsid w:val="00BC7505"/>
    <w:rsid w:val="00BD04A7"/>
    <w:rsid w:val="00BD5505"/>
    <w:rsid w:val="00BD5C48"/>
    <w:rsid w:val="00BE61F6"/>
    <w:rsid w:val="00BE6D57"/>
    <w:rsid w:val="00C029A6"/>
    <w:rsid w:val="00C12E6A"/>
    <w:rsid w:val="00C12E98"/>
    <w:rsid w:val="00C17711"/>
    <w:rsid w:val="00C20306"/>
    <w:rsid w:val="00C42001"/>
    <w:rsid w:val="00C4480F"/>
    <w:rsid w:val="00C46768"/>
    <w:rsid w:val="00C5100D"/>
    <w:rsid w:val="00C5629A"/>
    <w:rsid w:val="00C64B25"/>
    <w:rsid w:val="00C66DF6"/>
    <w:rsid w:val="00C7247F"/>
    <w:rsid w:val="00C76A11"/>
    <w:rsid w:val="00C808C5"/>
    <w:rsid w:val="00C90967"/>
    <w:rsid w:val="00C90D9A"/>
    <w:rsid w:val="00C92C07"/>
    <w:rsid w:val="00C96752"/>
    <w:rsid w:val="00CB37C0"/>
    <w:rsid w:val="00CB7E86"/>
    <w:rsid w:val="00CC1A52"/>
    <w:rsid w:val="00CD08AB"/>
    <w:rsid w:val="00CD0DD9"/>
    <w:rsid w:val="00CD11A2"/>
    <w:rsid w:val="00CD5F2A"/>
    <w:rsid w:val="00CD7A67"/>
    <w:rsid w:val="00CE0D67"/>
    <w:rsid w:val="00D01D1B"/>
    <w:rsid w:val="00D02421"/>
    <w:rsid w:val="00D0558E"/>
    <w:rsid w:val="00D06B65"/>
    <w:rsid w:val="00D12EE9"/>
    <w:rsid w:val="00D15949"/>
    <w:rsid w:val="00D23901"/>
    <w:rsid w:val="00D2686C"/>
    <w:rsid w:val="00D3731B"/>
    <w:rsid w:val="00D44288"/>
    <w:rsid w:val="00D447E1"/>
    <w:rsid w:val="00D463FE"/>
    <w:rsid w:val="00D555CC"/>
    <w:rsid w:val="00D6181A"/>
    <w:rsid w:val="00D62C3B"/>
    <w:rsid w:val="00D65610"/>
    <w:rsid w:val="00D70BA4"/>
    <w:rsid w:val="00D80DE4"/>
    <w:rsid w:val="00D83799"/>
    <w:rsid w:val="00D87A0B"/>
    <w:rsid w:val="00DA0250"/>
    <w:rsid w:val="00DA290B"/>
    <w:rsid w:val="00DA7F6E"/>
    <w:rsid w:val="00DB4CD8"/>
    <w:rsid w:val="00DB4EC3"/>
    <w:rsid w:val="00DC16B2"/>
    <w:rsid w:val="00DC525C"/>
    <w:rsid w:val="00DC5A58"/>
    <w:rsid w:val="00DC7602"/>
    <w:rsid w:val="00DD0327"/>
    <w:rsid w:val="00DD2164"/>
    <w:rsid w:val="00DD2F69"/>
    <w:rsid w:val="00DD4431"/>
    <w:rsid w:val="00DD70AD"/>
    <w:rsid w:val="00DD7E85"/>
    <w:rsid w:val="00DE323B"/>
    <w:rsid w:val="00DF0ED1"/>
    <w:rsid w:val="00DF237E"/>
    <w:rsid w:val="00DF6668"/>
    <w:rsid w:val="00DF69DE"/>
    <w:rsid w:val="00E04950"/>
    <w:rsid w:val="00E05DEF"/>
    <w:rsid w:val="00E17A54"/>
    <w:rsid w:val="00E26931"/>
    <w:rsid w:val="00E35A6E"/>
    <w:rsid w:val="00E36348"/>
    <w:rsid w:val="00E3713B"/>
    <w:rsid w:val="00E4215E"/>
    <w:rsid w:val="00E44F7D"/>
    <w:rsid w:val="00E46710"/>
    <w:rsid w:val="00E51B64"/>
    <w:rsid w:val="00E54F0C"/>
    <w:rsid w:val="00E556A8"/>
    <w:rsid w:val="00E72ABA"/>
    <w:rsid w:val="00E76C81"/>
    <w:rsid w:val="00E84D6E"/>
    <w:rsid w:val="00E94CA6"/>
    <w:rsid w:val="00E971A9"/>
    <w:rsid w:val="00E97822"/>
    <w:rsid w:val="00EA416A"/>
    <w:rsid w:val="00EC742E"/>
    <w:rsid w:val="00ED094A"/>
    <w:rsid w:val="00ED24B9"/>
    <w:rsid w:val="00ED2851"/>
    <w:rsid w:val="00ED2912"/>
    <w:rsid w:val="00ED48B8"/>
    <w:rsid w:val="00ED4E89"/>
    <w:rsid w:val="00EE4C0F"/>
    <w:rsid w:val="00EE637A"/>
    <w:rsid w:val="00EF3607"/>
    <w:rsid w:val="00EF7511"/>
    <w:rsid w:val="00F048D4"/>
    <w:rsid w:val="00F07082"/>
    <w:rsid w:val="00F157DD"/>
    <w:rsid w:val="00F16615"/>
    <w:rsid w:val="00F16A96"/>
    <w:rsid w:val="00F21DB6"/>
    <w:rsid w:val="00F24527"/>
    <w:rsid w:val="00F5280B"/>
    <w:rsid w:val="00F53858"/>
    <w:rsid w:val="00F57236"/>
    <w:rsid w:val="00F63E15"/>
    <w:rsid w:val="00F66008"/>
    <w:rsid w:val="00F70EE0"/>
    <w:rsid w:val="00F72135"/>
    <w:rsid w:val="00F75FB1"/>
    <w:rsid w:val="00F76880"/>
    <w:rsid w:val="00F81662"/>
    <w:rsid w:val="00F84BB9"/>
    <w:rsid w:val="00FA02B4"/>
    <w:rsid w:val="00FA19A8"/>
    <w:rsid w:val="00FA2A88"/>
    <w:rsid w:val="00FB1803"/>
    <w:rsid w:val="00FB46C6"/>
    <w:rsid w:val="00FB54DD"/>
    <w:rsid w:val="00FB5D47"/>
    <w:rsid w:val="00FB69BE"/>
    <w:rsid w:val="00FB6E97"/>
    <w:rsid w:val="00FC765E"/>
    <w:rsid w:val="00FD0EB9"/>
    <w:rsid w:val="00FD1A5A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,"/>
  <w14:docId w14:val="7F5A94E6"/>
  <w15:chartTrackingRefBased/>
  <w15:docId w15:val="{EAC5F8AE-8AEF-4AF0-8529-67F1A3116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leList1"/>
    <w:rsid w:val="00702907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Ifotnoter">
    <w:name w:val="PI fotnoter"/>
    <w:basedOn w:val="Caption"/>
    <w:link w:val="PIfotnoterChar"/>
    <w:autoRedefine/>
    <w:qFormat/>
    <w:rsid w:val="00127F6A"/>
    <w:pPr>
      <w:keepNext/>
      <w:tabs>
        <w:tab w:val="center" w:pos="9588"/>
      </w:tabs>
      <w:spacing w:after="0"/>
      <w:jc w:val="both"/>
    </w:pPr>
    <w:rPr>
      <w:rFonts w:ascii="Arial" w:hAnsi="Arial"/>
      <w:i w:val="0"/>
      <w:color w:val="000000" w:themeColor="text1"/>
      <w:sz w:val="20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127F6A"/>
    <w:rPr>
      <w:rFonts w:ascii="Arial" w:hAnsi="Arial"/>
      <w:iCs/>
      <w:color w:val="000000" w:themeColor="text1"/>
      <w:szCs w:val="18"/>
      <w:lang w:val="en-GB"/>
    </w:rPr>
  </w:style>
  <w:style w:type="paragraph" w:styleId="Caption">
    <w:name w:val="caption"/>
    <w:basedOn w:val="Normal"/>
    <w:next w:val="Normal"/>
    <w:semiHidden/>
    <w:unhideWhenUsed/>
    <w:qFormat/>
    <w:rsid w:val="00127F6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link w:val="Header"/>
    <w:rsid w:val="002F461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2A29E-623C-48F6-BBD4-879BD6948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1020</Words>
  <Characters>7594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859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4</cp:revision>
  <cp:lastPrinted>2018-11-27T09:58:00Z</cp:lastPrinted>
  <dcterms:created xsi:type="dcterms:W3CDTF">2021-11-03T09:03:00Z</dcterms:created>
  <dcterms:modified xsi:type="dcterms:W3CDTF">2021-11-03T09:17:00Z</dcterms:modified>
</cp:coreProperties>
</file>